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A6C0E" w14:textId="621E3DF9" w:rsidR="00A5492C" w:rsidRPr="00A5492C" w:rsidRDefault="00A5492C" w:rsidP="00A5492C">
      <w:pPr>
        <w:shd w:val="clear" w:color="auto" w:fill="FFFFFF"/>
        <w:spacing w:after="0" w:line="240" w:lineRule="auto"/>
        <w:rPr>
          <w:rFonts w:ascii="Arial" w:eastAsia="Times New Roman" w:hAnsi="Arial" w:cs="Arial"/>
          <w:sz w:val="30"/>
          <w:szCs w:val="30"/>
          <w:lang w:eastAsia="cs-CZ"/>
        </w:rPr>
      </w:pPr>
      <w:r w:rsidRPr="00A5492C">
        <w:rPr>
          <w:rFonts w:ascii="Arial" w:eastAsia="Times New Roman" w:hAnsi="Arial" w:cs="Arial"/>
          <w:sz w:val="30"/>
          <w:szCs w:val="30"/>
          <w:lang w:eastAsia="cs-CZ"/>
        </w:rPr>
        <w:br/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1) </w:t>
      </w:r>
      <w:r w:rsidRPr="00A5492C">
        <w:rPr>
          <w:rFonts w:ascii="Arial" w:eastAsia="Times New Roman" w:hAnsi="Arial" w:cs="Arial"/>
          <w:sz w:val="30"/>
          <w:szCs w:val="30"/>
          <w:lang w:eastAsia="cs-CZ"/>
        </w:rPr>
        <w:t>Planeta Země má</w:t>
      </w:r>
      <w:r w:rsidR="00C70E1C">
        <w:rPr>
          <w:rFonts w:ascii="Arial" w:eastAsia="Times New Roman" w:hAnsi="Arial" w:cs="Arial"/>
          <w:sz w:val="30"/>
          <w:szCs w:val="30"/>
          <w:lang w:eastAsia="cs-CZ"/>
        </w:rPr>
        <w:t xml:space="preserve"> (podtrhni správnou odpověď)</w:t>
      </w:r>
    </w:p>
    <w:p w14:paraId="1FD42391" w14:textId="1185DE26" w:rsidR="00A5492C" w:rsidRPr="00A5492C" w:rsidRDefault="00A5492C" w:rsidP="00A5492C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 w:rsidRPr="00A5492C">
        <w:rPr>
          <w:rFonts w:ascii="Arial" w:eastAsia="Times New Roman" w:hAnsi="Arial" w:cs="Arial"/>
          <w:sz w:val="30"/>
          <w:szCs w:val="30"/>
          <w:lang w:eastAsia="cs-CZ"/>
        </w:rPr>
        <w:t>a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) </w:t>
      </w:r>
      <w:r w:rsidRPr="00A5492C">
        <w:rPr>
          <w:rFonts w:ascii="Arial" w:eastAsia="Times New Roman" w:hAnsi="Arial" w:cs="Arial"/>
          <w:sz w:val="30"/>
          <w:szCs w:val="30"/>
          <w:lang w:eastAsia="cs-CZ"/>
        </w:rPr>
        <w:t>pouze jeden Měsíc</w:t>
      </w:r>
    </w:p>
    <w:p w14:paraId="4FA4A8EB" w14:textId="469A318F" w:rsidR="00A5492C" w:rsidRPr="00A5492C" w:rsidRDefault="00A5492C" w:rsidP="00A5492C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 w:rsidRPr="00A5492C">
        <w:rPr>
          <w:rFonts w:ascii="Arial" w:eastAsia="Times New Roman" w:hAnsi="Arial" w:cs="Arial"/>
          <w:sz w:val="30"/>
          <w:szCs w:val="30"/>
          <w:lang w:eastAsia="cs-CZ"/>
        </w:rPr>
        <w:t>b)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 </w:t>
      </w:r>
      <w:r w:rsidRPr="00A5492C">
        <w:rPr>
          <w:rFonts w:ascii="Arial" w:eastAsia="Times New Roman" w:hAnsi="Arial" w:cs="Arial"/>
          <w:sz w:val="30"/>
          <w:szCs w:val="30"/>
          <w:lang w:eastAsia="cs-CZ"/>
        </w:rPr>
        <w:t>2 Měsíce</w:t>
      </w:r>
    </w:p>
    <w:p w14:paraId="11635BA2" w14:textId="0477F6BF" w:rsidR="00A5492C" w:rsidRDefault="00A5492C" w:rsidP="00A5492C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 w:rsidRPr="00A5492C">
        <w:rPr>
          <w:rFonts w:ascii="Arial" w:eastAsia="Times New Roman" w:hAnsi="Arial" w:cs="Arial"/>
          <w:sz w:val="30"/>
          <w:szCs w:val="30"/>
          <w:lang w:eastAsia="cs-CZ"/>
        </w:rPr>
        <w:t>c)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 ž</w:t>
      </w:r>
      <w:r w:rsidRPr="00A5492C">
        <w:rPr>
          <w:rFonts w:ascii="Arial" w:eastAsia="Times New Roman" w:hAnsi="Arial" w:cs="Arial"/>
          <w:sz w:val="30"/>
          <w:szCs w:val="30"/>
          <w:lang w:eastAsia="cs-CZ"/>
        </w:rPr>
        <w:t>ádný Měsíc</w:t>
      </w:r>
      <w:r w:rsidR="004F4974">
        <w:rPr>
          <w:rFonts w:ascii="Arial" w:eastAsia="Times New Roman" w:hAnsi="Arial" w:cs="Arial"/>
          <w:sz w:val="30"/>
          <w:szCs w:val="30"/>
          <w:lang w:eastAsia="cs-CZ"/>
        </w:rPr>
        <w:tab/>
      </w:r>
      <w:r w:rsidR="004F4974">
        <w:rPr>
          <w:rFonts w:ascii="Arial" w:eastAsia="Times New Roman" w:hAnsi="Arial" w:cs="Arial"/>
          <w:sz w:val="30"/>
          <w:szCs w:val="30"/>
          <w:lang w:eastAsia="cs-CZ"/>
        </w:rPr>
        <w:tab/>
      </w:r>
      <w:r w:rsidR="004F4974">
        <w:rPr>
          <w:rFonts w:ascii="Arial" w:eastAsia="Times New Roman" w:hAnsi="Arial" w:cs="Arial"/>
          <w:sz w:val="30"/>
          <w:szCs w:val="30"/>
          <w:lang w:eastAsia="cs-CZ"/>
        </w:rPr>
        <w:tab/>
      </w:r>
      <w:r w:rsidR="004F4974">
        <w:rPr>
          <w:rFonts w:ascii="Arial" w:eastAsia="Times New Roman" w:hAnsi="Arial" w:cs="Arial"/>
          <w:sz w:val="30"/>
          <w:szCs w:val="30"/>
          <w:lang w:eastAsia="cs-CZ"/>
        </w:rPr>
        <w:tab/>
      </w:r>
      <w:r w:rsidR="004F4974">
        <w:rPr>
          <w:rFonts w:ascii="Arial" w:eastAsia="Times New Roman" w:hAnsi="Arial" w:cs="Arial"/>
          <w:sz w:val="30"/>
          <w:szCs w:val="30"/>
          <w:lang w:eastAsia="cs-CZ"/>
        </w:rPr>
        <w:tab/>
      </w:r>
      <w:r w:rsidR="004F4974">
        <w:rPr>
          <w:rFonts w:ascii="Arial" w:eastAsia="Times New Roman" w:hAnsi="Arial" w:cs="Arial"/>
          <w:sz w:val="30"/>
          <w:szCs w:val="30"/>
          <w:lang w:eastAsia="cs-CZ"/>
        </w:rPr>
        <w:tab/>
      </w:r>
      <w:r w:rsidR="004F4974">
        <w:rPr>
          <w:rFonts w:ascii="Arial" w:eastAsia="Times New Roman" w:hAnsi="Arial" w:cs="Arial"/>
          <w:sz w:val="30"/>
          <w:szCs w:val="30"/>
          <w:lang w:eastAsia="cs-CZ"/>
        </w:rPr>
        <w:tab/>
      </w:r>
      <w:r w:rsidR="004F4974">
        <w:rPr>
          <w:rFonts w:ascii="Arial" w:eastAsia="Times New Roman" w:hAnsi="Arial" w:cs="Arial"/>
          <w:sz w:val="30"/>
          <w:szCs w:val="30"/>
          <w:lang w:eastAsia="cs-CZ"/>
        </w:rPr>
        <w:tab/>
      </w:r>
    </w:p>
    <w:p w14:paraId="15D57236" w14:textId="0941B12A" w:rsidR="00700364" w:rsidRDefault="004F4974" w:rsidP="004F4974">
      <w:pPr>
        <w:shd w:val="clear" w:color="auto" w:fill="FFFFFF"/>
        <w:spacing w:after="0" w:line="240" w:lineRule="auto"/>
        <w:ind w:left="708"/>
        <w:jc w:val="right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>1 bod</w:t>
      </w:r>
    </w:p>
    <w:p w14:paraId="6516956B" w14:textId="50015650" w:rsidR="00700364" w:rsidRPr="00700364" w:rsidRDefault="00700364" w:rsidP="00700364">
      <w:pPr>
        <w:shd w:val="clear" w:color="auto" w:fill="FFFFFF"/>
        <w:spacing w:after="0" w:line="240" w:lineRule="auto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 xml:space="preserve">2) </w:t>
      </w:r>
      <w:r w:rsidRPr="00700364">
        <w:rPr>
          <w:rFonts w:ascii="Arial" w:eastAsia="Times New Roman" w:hAnsi="Arial" w:cs="Arial"/>
          <w:sz w:val="30"/>
          <w:szCs w:val="30"/>
          <w:lang w:eastAsia="cs-CZ"/>
        </w:rPr>
        <w:t>K zatmění Měsíce dochází, kdy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ž </w:t>
      </w:r>
      <w:r>
        <w:rPr>
          <w:rFonts w:ascii="Arial" w:eastAsia="Times New Roman" w:hAnsi="Arial" w:cs="Arial"/>
          <w:sz w:val="30"/>
          <w:szCs w:val="30"/>
          <w:lang w:eastAsia="cs-CZ"/>
        </w:rPr>
        <w:t>(podtrhni správnou odpověď)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: </w:t>
      </w:r>
    </w:p>
    <w:p w14:paraId="7882FA05" w14:textId="5BB1BBC3" w:rsidR="00700364" w:rsidRPr="00700364" w:rsidRDefault="00700364" w:rsidP="00700364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 w:rsidRPr="00700364">
        <w:rPr>
          <w:rFonts w:ascii="Arial" w:eastAsia="Times New Roman" w:hAnsi="Arial" w:cs="Arial"/>
          <w:sz w:val="30"/>
          <w:szCs w:val="30"/>
          <w:lang w:eastAsia="cs-CZ"/>
        </w:rPr>
        <w:t>a)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 </w:t>
      </w:r>
      <w:r w:rsidRPr="00700364">
        <w:rPr>
          <w:rFonts w:ascii="Arial" w:eastAsia="Times New Roman" w:hAnsi="Arial" w:cs="Arial"/>
          <w:sz w:val="30"/>
          <w:szCs w:val="30"/>
          <w:lang w:eastAsia="cs-CZ"/>
        </w:rPr>
        <w:t>zastíní Měsíc Slunce</w:t>
      </w:r>
    </w:p>
    <w:p w14:paraId="51E050F5" w14:textId="6E95EA48" w:rsidR="00700364" w:rsidRPr="00700364" w:rsidRDefault="00700364" w:rsidP="00700364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 w:rsidRPr="00700364">
        <w:rPr>
          <w:rFonts w:ascii="Arial" w:eastAsia="Times New Roman" w:hAnsi="Arial" w:cs="Arial"/>
          <w:sz w:val="30"/>
          <w:szCs w:val="30"/>
          <w:lang w:eastAsia="cs-CZ"/>
        </w:rPr>
        <w:t>b)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 </w:t>
      </w:r>
      <w:r w:rsidRPr="00700364">
        <w:rPr>
          <w:rFonts w:ascii="Arial" w:eastAsia="Times New Roman" w:hAnsi="Arial" w:cs="Arial"/>
          <w:sz w:val="30"/>
          <w:szCs w:val="30"/>
          <w:lang w:eastAsia="cs-CZ"/>
        </w:rPr>
        <w:t>se ocitne Měsíc ve stínu Země</w:t>
      </w:r>
    </w:p>
    <w:p w14:paraId="6DD11836" w14:textId="388B34A5" w:rsidR="00700364" w:rsidRDefault="00700364" w:rsidP="00700364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 w:rsidRPr="00700364">
        <w:rPr>
          <w:rFonts w:ascii="Arial" w:eastAsia="Times New Roman" w:hAnsi="Arial" w:cs="Arial"/>
          <w:sz w:val="30"/>
          <w:szCs w:val="30"/>
          <w:lang w:eastAsia="cs-CZ"/>
        </w:rPr>
        <w:t>c) nikdy</w:t>
      </w:r>
    </w:p>
    <w:p w14:paraId="4F6F6C2A" w14:textId="38365F71" w:rsidR="00700364" w:rsidRDefault="004F4974" w:rsidP="004F4974">
      <w:pPr>
        <w:shd w:val="clear" w:color="auto" w:fill="FFFFFF"/>
        <w:spacing w:after="0" w:line="240" w:lineRule="auto"/>
        <w:ind w:left="708"/>
        <w:jc w:val="right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>1 bod</w:t>
      </w:r>
    </w:p>
    <w:p w14:paraId="48BAD4DE" w14:textId="2997A7B6" w:rsidR="00433025" w:rsidRPr="00433025" w:rsidRDefault="00433025" w:rsidP="00433025">
      <w:pPr>
        <w:shd w:val="clear" w:color="auto" w:fill="FFFFFF"/>
        <w:spacing w:after="0" w:line="240" w:lineRule="auto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 xml:space="preserve">3) </w:t>
      </w:r>
      <w:r w:rsidRPr="00433025">
        <w:rPr>
          <w:rFonts w:ascii="Arial" w:eastAsia="Times New Roman" w:hAnsi="Arial" w:cs="Arial"/>
          <w:sz w:val="30"/>
          <w:szCs w:val="30"/>
          <w:lang w:eastAsia="cs-CZ"/>
        </w:rPr>
        <w:t>K zatmění Slunce dochází, kd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yž 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(podtrhni správnou odpověď): </w:t>
      </w:r>
    </w:p>
    <w:p w14:paraId="0A54D265" w14:textId="2D775F3C" w:rsidR="00433025" w:rsidRPr="00433025" w:rsidRDefault="00433025" w:rsidP="00433025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 w:rsidRPr="00433025">
        <w:rPr>
          <w:rFonts w:ascii="Arial" w:eastAsia="Times New Roman" w:hAnsi="Arial" w:cs="Arial"/>
          <w:sz w:val="30"/>
          <w:szCs w:val="30"/>
          <w:lang w:eastAsia="cs-CZ"/>
        </w:rPr>
        <w:t>a)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 </w:t>
      </w:r>
      <w:r w:rsidRPr="00433025">
        <w:rPr>
          <w:rFonts w:ascii="Arial" w:eastAsia="Times New Roman" w:hAnsi="Arial" w:cs="Arial"/>
          <w:sz w:val="30"/>
          <w:szCs w:val="30"/>
          <w:lang w:eastAsia="cs-CZ"/>
        </w:rPr>
        <w:t>zastíní Měsíc Slunce.</w:t>
      </w:r>
    </w:p>
    <w:p w14:paraId="6A8C5CC9" w14:textId="4905CF50" w:rsidR="00433025" w:rsidRPr="00433025" w:rsidRDefault="00433025" w:rsidP="00433025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 w:rsidRPr="00433025">
        <w:rPr>
          <w:rFonts w:ascii="Arial" w:eastAsia="Times New Roman" w:hAnsi="Arial" w:cs="Arial"/>
          <w:sz w:val="30"/>
          <w:szCs w:val="30"/>
          <w:lang w:eastAsia="cs-CZ"/>
        </w:rPr>
        <w:t>b)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 </w:t>
      </w:r>
      <w:r w:rsidRPr="00433025">
        <w:rPr>
          <w:rFonts w:ascii="Arial" w:eastAsia="Times New Roman" w:hAnsi="Arial" w:cs="Arial"/>
          <w:sz w:val="30"/>
          <w:szCs w:val="30"/>
          <w:lang w:eastAsia="cs-CZ"/>
        </w:rPr>
        <w:t>se ocitne Měsíc ve stínu Země</w:t>
      </w:r>
    </w:p>
    <w:p w14:paraId="4AC4EF09" w14:textId="2E1B8D47" w:rsidR="00433025" w:rsidRDefault="00433025" w:rsidP="00433025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 w:rsidRPr="00433025">
        <w:rPr>
          <w:rFonts w:ascii="Arial" w:eastAsia="Times New Roman" w:hAnsi="Arial" w:cs="Arial"/>
          <w:sz w:val="30"/>
          <w:szCs w:val="30"/>
          <w:lang w:eastAsia="cs-CZ"/>
        </w:rPr>
        <w:t>c)</w:t>
      </w:r>
      <w:r>
        <w:rPr>
          <w:rFonts w:ascii="Arial" w:eastAsia="Times New Roman" w:hAnsi="Arial" w:cs="Arial"/>
          <w:sz w:val="30"/>
          <w:szCs w:val="30"/>
          <w:lang w:eastAsia="cs-CZ"/>
        </w:rPr>
        <w:t xml:space="preserve"> </w:t>
      </w:r>
      <w:r w:rsidRPr="00433025">
        <w:rPr>
          <w:rFonts w:ascii="Arial" w:eastAsia="Times New Roman" w:hAnsi="Arial" w:cs="Arial"/>
          <w:sz w:val="30"/>
          <w:szCs w:val="30"/>
          <w:lang w:eastAsia="cs-CZ"/>
        </w:rPr>
        <w:t>nikdy</w:t>
      </w:r>
    </w:p>
    <w:p w14:paraId="7207A0C0" w14:textId="18F83AF5" w:rsidR="00D8520F" w:rsidRDefault="004F4974" w:rsidP="004F4974">
      <w:pPr>
        <w:shd w:val="clear" w:color="auto" w:fill="FFFFFF"/>
        <w:spacing w:after="0" w:line="240" w:lineRule="auto"/>
        <w:ind w:left="708"/>
        <w:jc w:val="right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>1 bod</w:t>
      </w:r>
    </w:p>
    <w:p w14:paraId="0EE8AEAC" w14:textId="78601885" w:rsidR="009520C8" w:rsidRPr="009520C8" w:rsidRDefault="00433025" w:rsidP="009520C8">
      <w:pPr>
        <w:shd w:val="clear" w:color="auto" w:fill="FFFFFF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 xml:space="preserve">4) </w:t>
      </w:r>
      <w:r w:rsidR="009520C8" w:rsidRPr="009520C8">
        <w:rPr>
          <w:rFonts w:ascii="Arial" w:eastAsia="Times New Roman" w:hAnsi="Arial" w:cs="Arial"/>
          <w:sz w:val="30"/>
          <w:szCs w:val="30"/>
          <w:u w:val="single"/>
          <w:lang w:eastAsia="cs-CZ"/>
        </w:rPr>
        <w:t>Podtrhni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 xml:space="preserve"> </w:t>
      </w:r>
      <w:r w:rsidR="009520C8" w:rsidRPr="009520C8">
        <w:rPr>
          <w:rFonts w:ascii="Arial" w:eastAsia="Times New Roman" w:hAnsi="Arial" w:cs="Arial"/>
          <w:b/>
          <w:bCs/>
          <w:sz w:val="30"/>
          <w:szCs w:val="30"/>
          <w:lang w:eastAsia="cs-CZ"/>
        </w:rPr>
        <w:t>pravdiv</w:t>
      </w:r>
      <w:r w:rsidR="009520C8" w:rsidRPr="009520C8">
        <w:rPr>
          <w:rFonts w:ascii="Arial" w:eastAsia="Times New Roman" w:hAnsi="Arial" w:cs="Arial"/>
          <w:b/>
          <w:bCs/>
          <w:sz w:val="30"/>
          <w:szCs w:val="30"/>
          <w:lang w:eastAsia="cs-CZ"/>
        </w:rPr>
        <w:t>é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 xml:space="preserve"> výrok</w:t>
      </w:r>
      <w:r w:rsidR="009520C8">
        <w:rPr>
          <w:rFonts w:ascii="Arial" w:eastAsia="Times New Roman" w:hAnsi="Arial" w:cs="Arial"/>
          <w:sz w:val="30"/>
          <w:szCs w:val="30"/>
          <w:lang w:eastAsia="cs-CZ"/>
        </w:rPr>
        <w:t>y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>.</w:t>
      </w:r>
    </w:p>
    <w:p w14:paraId="73F1EEFC" w14:textId="506E2F5B" w:rsidR="009520C8" w:rsidRPr="009520C8" w:rsidRDefault="00535277" w:rsidP="00D8520F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 xml:space="preserve">a) 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>Měsíc obíhá pouze kole</w:t>
      </w:r>
      <w:r>
        <w:rPr>
          <w:rFonts w:ascii="Arial" w:eastAsia="Times New Roman" w:hAnsi="Arial" w:cs="Arial"/>
          <w:sz w:val="30"/>
          <w:szCs w:val="30"/>
          <w:lang w:eastAsia="cs-CZ"/>
        </w:rPr>
        <w:t>m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 xml:space="preserve"> Země</w:t>
      </w:r>
      <w:r w:rsidR="00D8520F">
        <w:rPr>
          <w:rFonts w:ascii="Arial" w:eastAsia="Times New Roman" w:hAnsi="Arial" w:cs="Arial"/>
          <w:sz w:val="30"/>
          <w:szCs w:val="30"/>
          <w:lang w:eastAsia="cs-CZ"/>
        </w:rPr>
        <w:t>,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 xml:space="preserve"> a ne kolem své osy.</w:t>
      </w:r>
    </w:p>
    <w:p w14:paraId="28CFA52B" w14:textId="4D5A01A9" w:rsidR="009520C8" w:rsidRPr="009520C8" w:rsidRDefault="00535277" w:rsidP="00D8520F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 xml:space="preserve">b) 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>Měsíc je přirozená dru</w:t>
      </w:r>
      <w:r>
        <w:rPr>
          <w:rFonts w:ascii="Arial" w:eastAsia="Times New Roman" w:hAnsi="Arial" w:cs="Arial"/>
          <w:sz w:val="30"/>
          <w:szCs w:val="30"/>
          <w:lang w:eastAsia="cs-CZ"/>
        </w:rPr>
        <w:t>ž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>ice.</w:t>
      </w:r>
    </w:p>
    <w:p w14:paraId="7BA409ED" w14:textId="785373F2" w:rsidR="009520C8" w:rsidRPr="009520C8" w:rsidRDefault="00535277" w:rsidP="00D8520F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 xml:space="preserve">c) 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>Prvním člověkem na Měsíci byl Neil Armstrong.</w:t>
      </w:r>
    </w:p>
    <w:p w14:paraId="0C6A960D" w14:textId="3972060A" w:rsidR="009520C8" w:rsidRPr="009520C8" w:rsidRDefault="00DC1C0F" w:rsidP="00D8520F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 xml:space="preserve">d) 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>Jeho loď se jmenovala Apollo 13</w:t>
      </w:r>
      <w:r>
        <w:rPr>
          <w:rFonts w:ascii="Arial" w:eastAsia="Times New Roman" w:hAnsi="Arial" w:cs="Arial"/>
          <w:sz w:val="30"/>
          <w:szCs w:val="30"/>
          <w:lang w:eastAsia="cs-CZ"/>
        </w:rPr>
        <w:t>.</w:t>
      </w:r>
    </w:p>
    <w:p w14:paraId="429CDDB9" w14:textId="3E7BBAE5" w:rsidR="009520C8" w:rsidRDefault="00DC1C0F" w:rsidP="00D8520F">
      <w:pPr>
        <w:shd w:val="clear" w:color="auto" w:fill="FFFFFF"/>
        <w:spacing w:after="0" w:line="240" w:lineRule="auto"/>
        <w:ind w:left="708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 xml:space="preserve">e) 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>Působením Měsíce a Slunce na Zemi dochází k</w:t>
      </w:r>
      <w:r w:rsidR="00DD5E14">
        <w:rPr>
          <w:rFonts w:ascii="Arial" w:eastAsia="Times New Roman" w:hAnsi="Arial" w:cs="Arial"/>
          <w:sz w:val="30"/>
          <w:szCs w:val="30"/>
          <w:lang w:eastAsia="cs-CZ"/>
        </w:rPr>
        <w:t> 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>příliv</w:t>
      </w:r>
      <w:r w:rsidR="00D8520F">
        <w:rPr>
          <w:rFonts w:ascii="Arial" w:eastAsia="Times New Roman" w:hAnsi="Arial" w:cs="Arial"/>
          <w:sz w:val="30"/>
          <w:szCs w:val="30"/>
          <w:lang w:eastAsia="cs-CZ"/>
        </w:rPr>
        <w:t>u</w:t>
      </w:r>
      <w:r w:rsidR="009520C8" w:rsidRPr="009520C8">
        <w:rPr>
          <w:rFonts w:ascii="Arial" w:eastAsia="Times New Roman" w:hAnsi="Arial" w:cs="Arial"/>
          <w:sz w:val="30"/>
          <w:szCs w:val="30"/>
          <w:lang w:eastAsia="cs-CZ"/>
        </w:rPr>
        <w:t xml:space="preserve"> a odlivu.</w:t>
      </w:r>
    </w:p>
    <w:p w14:paraId="38D8FA23" w14:textId="4EAF0E55" w:rsidR="00817571" w:rsidRPr="009520C8" w:rsidRDefault="00DD5E14" w:rsidP="004F4974">
      <w:pPr>
        <w:shd w:val="clear" w:color="auto" w:fill="FFFFFF"/>
        <w:spacing w:after="0" w:line="240" w:lineRule="auto"/>
        <w:ind w:left="708"/>
        <w:jc w:val="right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>3 body</w:t>
      </w:r>
    </w:p>
    <w:p w14:paraId="6E89348E" w14:textId="211F84C4" w:rsidR="00433025" w:rsidRPr="00433025" w:rsidRDefault="00817571" w:rsidP="00817571">
      <w:pPr>
        <w:shd w:val="clear" w:color="auto" w:fill="FFFFFF"/>
        <w:spacing w:after="0" w:line="240" w:lineRule="auto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sz w:val="30"/>
          <w:szCs w:val="30"/>
          <w:lang w:eastAsia="cs-CZ"/>
        </w:rPr>
        <w:t xml:space="preserve">5) </w:t>
      </w:r>
    </w:p>
    <w:p w14:paraId="015E23DB" w14:textId="51351A02" w:rsidR="00700364" w:rsidRPr="00700364" w:rsidRDefault="00817571" w:rsidP="00433025">
      <w:pPr>
        <w:shd w:val="clear" w:color="auto" w:fill="FFFFFF"/>
        <w:spacing w:after="0" w:line="240" w:lineRule="auto"/>
        <w:rPr>
          <w:rFonts w:ascii="Arial" w:eastAsia="Times New Roman" w:hAnsi="Arial" w:cs="Arial"/>
          <w:sz w:val="30"/>
          <w:szCs w:val="30"/>
          <w:lang w:eastAsia="cs-CZ"/>
        </w:rPr>
      </w:pPr>
      <w:r>
        <w:rPr>
          <w:rFonts w:ascii="Arial" w:eastAsia="Times New Roman" w:hAnsi="Arial" w:cs="Arial"/>
          <w:noProof/>
          <w:sz w:val="30"/>
          <w:szCs w:val="30"/>
          <w:lang w:eastAsia="cs-CZ"/>
        </w:rPr>
        <w:drawing>
          <wp:anchor distT="0" distB="0" distL="114300" distR="114300" simplePos="0" relativeHeight="251658240" behindDoc="0" locked="0" layoutInCell="1" allowOverlap="1" wp14:anchorId="4DD7807D" wp14:editId="42D80602">
            <wp:simplePos x="0" y="0"/>
            <wp:positionH relativeFrom="column">
              <wp:posOffset>433705</wp:posOffset>
            </wp:positionH>
            <wp:positionV relativeFrom="paragraph">
              <wp:posOffset>4445</wp:posOffset>
            </wp:positionV>
            <wp:extent cx="5631180" cy="1417320"/>
            <wp:effectExtent l="0" t="0" r="762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2248" b="2619"/>
                    <a:stretch/>
                  </pic:blipFill>
                  <pic:spPr bwMode="auto">
                    <a:xfrm>
                      <a:off x="0" y="0"/>
                      <a:ext cx="5631180" cy="1417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3A51EF" w14:textId="77777777" w:rsidR="00C70E1C" w:rsidRPr="00A5492C" w:rsidRDefault="00C70E1C" w:rsidP="00C70E1C">
      <w:pPr>
        <w:shd w:val="clear" w:color="auto" w:fill="FFFFFF"/>
        <w:spacing w:after="0" w:line="240" w:lineRule="auto"/>
        <w:rPr>
          <w:rFonts w:ascii="Arial" w:eastAsia="Times New Roman" w:hAnsi="Arial" w:cs="Arial"/>
          <w:sz w:val="30"/>
          <w:szCs w:val="30"/>
          <w:lang w:eastAsia="cs-CZ"/>
        </w:rPr>
      </w:pPr>
    </w:p>
    <w:p w14:paraId="3344698F" w14:textId="746B5B4E" w:rsidR="00E32B0C" w:rsidRDefault="00E32B0C" w:rsidP="00A5492C"/>
    <w:p w14:paraId="559AC4B5" w14:textId="2D7939E2" w:rsidR="00817571" w:rsidRDefault="00817571" w:rsidP="00A5492C"/>
    <w:p w14:paraId="1EAE5CAF" w14:textId="2226674A" w:rsidR="00817571" w:rsidRDefault="00817571" w:rsidP="00A5492C"/>
    <w:p w14:paraId="365540D3" w14:textId="7FA4A84E" w:rsidR="00817571" w:rsidRDefault="00817571" w:rsidP="00A5492C"/>
    <w:p w14:paraId="34035A15" w14:textId="348F6471" w:rsidR="00817571" w:rsidRPr="004F4974" w:rsidRDefault="00817571" w:rsidP="00817571">
      <w:pPr>
        <w:ind w:left="708"/>
        <w:rPr>
          <w:rFonts w:ascii="Arial" w:hAnsi="Arial" w:cs="Arial"/>
        </w:rPr>
      </w:pPr>
      <w:r w:rsidRPr="004F4974">
        <w:rPr>
          <w:rFonts w:ascii="Arial" w:hAnsi="Arial" w:cs="Arial"/>
        </w:rPr>
        <w:t>1.</w:t>
      </w:r>
    </w:p>
    <w:p w14:paraId="7C0D1DB6" w14:textId="25373E28" w:rsidR="00817571" w:rsidRPr="004F4974" w:rsidRDefault="00817571" w:rsidP="00817571">
      <w:pPr>
        <w:ind w:left="708"/>
        <w:rPr>
          <w:rFonts w:ascii="Arial" w:hAnsi="Arial" w:cs="Arial"/>
        </w:rPr>
      </w:pPr>
      <w:r w:rsidRPr="004F4974">
        <w:rPr>
          <w:rFonts w:ascii="Arial" w:hAnsi="Arial" w:cs="Arial"/>
        </w:rPr>
        <w:t>2.</w:t>
      </w:r>
    </w:p>
    <w:p w14:paraId="53584BCA" w14:textId="0B00993F" w:rsidR="00817571" w:rsidRPr="004F4974" w:rsidRDefault="00817571" w:rsidP="00817571">
      <w:pPr>
        <w:ind w:left="708"/>
        <w:rPr>
          <w:rFonts w:ascii="Arial" w:hAnsi="Arial" w:cs="Arial"/>
        </w:rPr>
      </w:pPr>
      <w:r w:rsidRPr="004F4974">
        <w:rPr>
          <w:rFonts w:ascii="Arial" w:hAnsi="Arial" w:cs="Arial"/>
        </w:rPr>
        <w:t>3.</w:t>
      </w:r>
    </w:p>
    <w:p w14:paraId="3103CFB1" w14:textId="2CEDFC77" w:rsidR="00817571" w:rsidRPr="004F4974" w:rsidRDefault="004F4974" w:rsidP="00817571">
      <w:pPr>
        <w:ind w:left="708"/>
        <w:rPr>
          <w:rFonts w:ascii="Arial" w:hAnsi="Arial" w:cs="Arial"/>
        </w:rPr>
      </w:pPr>
      <w:r w:rsidRPr="004F4974">
        <w:rPr>
          <w:rFonts w:ascii="Arial" w:hAnsi="Arial" w:cs="Arial"/>
        </w:rPr>
        <w:t>4.</w:t>
      </w:r>
    </w:p>
    <w:p w14:paraId="40FB2531" w14:textId="2605F7D2" w:rsidR="004F4974" w:rsidRPr="004F4974" w:rsidRDefault="004F4974" w:rsidP="00817571">
      <w:pPr>
        <w:ind w:left="708"/>
        <w:rPr>
          <w:rFonts w:ascii="Arial" w:hAnsi="Arial" w:cs="Arial"/>
        </w:rPr>
      </w:pPr>
      <w:r w:rsidRPr="004F4974">
        <w:rPr>
          <w:rFonts w:ascii="Arial" w:hAnsi="Arial" w:cs="Arial"/>
        </w:rPr>
        <w:t>5.</w:t>
      </w:r>
    </w:p>
    <w:p w14:paraId="4E00FE97" w14:textId="2AC6008E" w:rsidR="004F4974" w:rsidRDefault="004F4974" w:rsidP="00817571">
      <w:pPr>
        <w:ind w:left="708"/>
        <w:rPr>
          <w:rFonts w:ascii="Arial" w:hAnsi="Arial" w:cs="Arial"/>
          <w:b/>
          <w:bCs/>
        </w:rPr>
      </w:pPr>
      <w:r w:rsidRPr="004F4974">
        <w:rPr>
          <w:rFonts w:ascii="Arial" w:hAnsi="Arial" w:cs="Arial"/>
          <w:b/>
          <w:bCs/>
        </w:rPr>
        <w:t xml:space="preserve">Tajenka: </w:t>
      </w:r>
    </w:p>
    <w:p w14:paraId="392EE19C" w14:textId="4623E6E3" w:rsidR="00DD5E14" w:rsidRPr="004F4974" w:rsidRDefault="00917757" w:rsidP="00917757">
      <w:pPr>
        <w:ind w:left="708"/>
        <w:jc w:val="righ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6 bodů</w:t>
      </w:r>
    </w:p>
    <w:sectPr w:rsidR="00DD5E14" w:rsidRPr="004F4974" w:rsidSect="00DD5E1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TYxMzC2sDQwMDNX0lEKTi0uzszPAykwrAUANuAu4ywAAAA="/>
  </w:docVars>
  <w:rsids>
    <w:rsidRoot w:val="009747E5"/>
    <w:rsid w:val="00433025"/>
    <w:rsid w:val="004F4974"/>
    <w:rsid w:val="00535277"/>
    <w:rsid w:val="00700364"/>
    <w:rsid w:val="00817571"/>
    <w:rsid w:val="00917757"/>
    <w:rsid w:val="009520C8"/>
    <w:rsid w:val="009747E5"/>
    <w:rsid w:val="00A5492C"/>
    <w:rsid w:val="00C70E1C"/>
    <w:rsid w:val="00D8520F"/>
    <w:rsid w:val="00DC1C0F"/>
    <w:rsid w:val="00DD5E14"/>
    <w:rsid w:val="00E32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B1EF91"/>
  <w15:chartTrackingRefBased/>
  <w15:docId w15:val="{9CE12BB6-26B9-47A4-BDB4-517DB15FB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5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8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3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9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4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38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0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5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47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6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2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1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7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3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0</Words>
  <Characters>596</Characters>
  <Application>Microsoft Office Word</Application>
  <DocSecurity>0</DocSecurity>
  <Lines>4</Lines>
  <Paragraphs>1</Paragraphs>
  <ScaleCrop>false</ScaleCrop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ína Hurdova</dc:creator>
  <cp:keywords/>
  <dc:description/>
  <cp:lastModifiedBy>Pavlína Hurdova</cp:lastModifiedBy>
  <cp:revision>13</cp:revision>
  <dcterms:created xsi:type="dcterms:W3CDTF">2020-10-07T14:10:00Z</dcterms:created>
  <dcterms:modified xsi:type="dcterms:W3CDTF">2020-10-07T14:22:00Z</dcterms:modified>
</cp:coreProperties>
</file>